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241A57" w14:textId="77777777" w:rsidR="000F7D98" w:rsidRPr="00C52DF5" w:rsidRDefault="000F7D98" w:rsidP="00C52DF5">
      <w:pPr>
        <w:jc w:val="center"/>
        <w:rPr>
          <w:rFonts w:asciiTheme="minorHAnsi" w:hAnsiTheme="minorHAnsi" w:cstheme="minorHAnsi"/>
          <w:b/>
          <w:sz w:val="36"/>
          <w:szCs w:val="36"/>
          <w:u w:val="single"/>
        </w:rPr>
      </w:pPr>
      <w:bookmarkStart w:id="0" w:name="_GoBack"/>
      <w:bookmarkEnd w:id="0"/>
      <w:r w:rsidRPr="00C52DF5">
        <w:rPr>
          <w:rFonts w:asciiTheme="minorHAnsi" w:hAnsiTheme="minorHAnsi" w:cstheme="minorHAnsi"/>
          <w:b/>
          <w:sz w:val="36"/>
          <w:szCs w:val="36"/>
          <w:u w:val="single"/>
        </w:rPr>
        <w:t>ITSA Pre-demo Software Checklist</w:t>
      </w:r>
    </w:p>
    <w:p w14:paraId="6D136DDE" w14:textId="77777777" w:rsidR="000F7D98" w:rsidRDefault="000F7D98" w:rsidP="00F2502E">
      <w:pPr>
        <w:rPr>
          <w:rFonts w:asciiTheme="minorHAnsi" w:hAnsiTheme="minorHAnsi" w:cstheme="minorHAnsi"/>
          <w:b/>
          <w:sz w:val="28"/>
          <w:szCs w:val="28"/>
        </w:rPr>
      </w:pPr>
    </w:p>
    <w:p w14:paraId="1D6ADE01" w14:textId="77777777" w:rsidR="00A26F36" w:rsidRPr="00145A90" w:rsidRDefault="00145A90" w:rsidP="00F2502E">
      <w:pPr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8"/>
          <w:szCs w:val="28"/>
        </w:rPr>
        <w:t>Developer Name:</w:t>
      </w:r>
      <w:r w:rsidR="004E72EB">
        <w:rPr>
          <w:rFonts w:asciiTheme="minorHAnsi" w:hAnsiTheme="minorHAnsi" w:cstheme="minorHAnsi"/>
          <w:b/>
          <w:sz w:val="28"/>
          <w:szCs w:val="28"/>
        </w:rPr>
        <w:t xml:space="preserve"> </w:t>
      </w:r>
    </w:p>
    <w:p w14:paraId="27D385AF" w14:textId="77777777" w:rsidR="004F3DA8" w:rsidRPr="00A26F36" w:rsidRDefault="004F3DA8" w:rsidP="00A26F36">
      <w:pPr>
        <w:rPr>
          <w:rFonts w:asciiTheme="minorHAnsi" w:hAnsiTheme="minorHAnsi" w:cstheme="minorHAnsi"/>
          <w:b/>
          <w:sz w:val="28"/>
          <w:szCs w:val="28"/>
        </w:rPr>
      </w:pPr>
    </w:p>
    <w:p w14:paraId="78BC62B0" w14:textId="77777777" w:rsidR="001B15E4" w:rsidRPr="00145A90" w:rsidRDefault="00053E20" w:rsidP="001B15E4">
      <w:pPr>
        <w:shd w:val="clear" w:color="auto" w:fill="FFFFFF"/>
        <w:rPr>
          <w:rFonts w:asciiTheme="minorHAnsi" w:hAnsiTheme="minorHAnsi" w:cstheme="minorHAnsi"/>
          <w:color w:val="0B0C0C"/>
          <w:sz w:val="20"/>
          <w:szCs w:val="20"/>
        </w:rPr>
      </w:pPr>
      <w:r w:rsidRPr="00A26F36">
        <w:rPr>
          <w:rFonts w:asciiTheme="minorHAnsi" w:hAnsiTheme="minorHAnsi" w:cstheme="minorHAnsi"/>
          <w:b/>
          <w:sz w:val="28"/>
          <w:szCs w:val="28"/>
        </w:rPr>
        <w:t>Product Name</w:t>
      </w:r>
      <w:r w:rsidR="00A26F36" w:rsidRPr="00A26F36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F50D7F">
        <w:rPr>
          <w:rFonts w:asciiTheme="minorHAnsi" w:hAnsiTheme="minorHAnsi" w:cstheme="minorHAnsi"/>
          <w:b/>
          <w:sz w:val="28"/>
          <w:szCs w:val="28"/>
        </w:rPr>
        <w:t>(sandbox)</w:t>
      </w:r>
      <w:r w:rsidR="000F4ED7">
        <w:rPr>
          <w:rFonts w:asciiTheme="minorHAnsi" w:hAnsiTheme="minorHAnsi" w:cstheme="minorHAnsi"/>
          <w:b/>
          <w:sz w:val="28"/>
          <w:szCs w:val="28"/>
        </w:rPr>
        <w:t xml:space="preserve"> </w:t>
      </w:r>
    </w:p>
    <w:p w14:paraId="6E22EB27" w14:textId="77777777" w:rsidR="00053E20" w:rsidRPr="00A26F36" w:rsidRDefault="00053E20" w:rsidP="00A26F36">
      <w:pPr>
        <w:rPr>
          <w:rFonts w:asciiTheme="minorHAnsi" w:hAnsiTheme="minorHAnsi" w:cstheme="minorHAnsi"/>
          <w:b/>
          <w:sz w:val="28"/>
          <w:szCs w:val="28"/>
        </w:rPr>
      </w:pPr>
    </w:p>
    <w:p w14:paraId="4CA422B1" w14:textId="77777777" w:rsidR="00A26F36" w:rsidRPr="00A26F36" w:rsidRDefault="00A26F36" w:rsidP="0078468A">
      <w:pPr>
        <w:shd w:val="clear" w:color="auto" w:fill="FFFFFF"/>
        <w:rPr>
          <w:rFonts w:asciiTheme="minorHAnsi" w:hAnsiTheme="minorHAnsi" w:cstheme="minorHAnsi"/>
          <w:b/>
          <w:sz w:val="28"/>
          <w:szCs w:val="28"/>
        </w:rPr>
      </w:pPr>
      <w:r w:rsidRPr="00A26F36">
        <w:rPr>
          <w:rFonts w:asciiTheme="minorHAnsi" w:hAnsiTheme="minorHAnsi" w:cstheme="minorHAnsi"/>
          <w:b/>
          <w:sz w:val="28"/>
          <w:szCs w:val="28"/>
        </w:rPr>
        <w:t>Product Name (Production):</w:t>
      </w:r>
      <w:r w:rsidR="00CE5841">
        <w:rPr>
          <w:rFonts w:asciiTheme="minorHAnsi" w:hAnsiTheme="minorHAnsi" w:cstheme="minorHAnsi"/>
          <w:b/>
          <w:sz w:val="28"/>
          <w:szCs w:val="28"/>
        </w:rPr>
        <w:t xml:space="preserve"> </w:t>
      </w:r>
      <w:r w:rsidR="001B15E4">
        <w:rPr>
          <w:rFonts w:ascii="Arial" w:hAnsi="Arial" w:cs="Arial"/>
          <w:color w:val="0B0C0C"/>
          <w:sz w:val="29"/>
          <w:szCs w:val="29"/>
        </w:rPr>
        <w:t> </w:t>
      </w:r>
    </w:p>
    <w:p w14:paraId="4FD3ACF4" w14:textId="77777777" w:rsidR="00A26F36" w:rsidRPr="00A26F36" w:rsidRDefault="00A26F36" w:rsidP="00A26F36">
      <w:pPr>
        <w:rPr>
          <w:rFonts w:asciiTheme="minorHAnsi" w:hAnsiTheme="minorHAnsi" w:cstheme="minorHAnsi"/>
          <w:b/>
          <w:sz w:val="28"/>
          <w:szCs w:val="28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65"/>
        <w:gridCol w:w="66"/>
        <w:gridCol w:w="81"/>
      </w:tblGrid>
      <w:tr w:rsidR="00CE5841" w:rsidRPr="00CE5841" w14:paraId="5B09DEE4" w14:textId="77777777" w:rsidTr="00311DCB">
        <w:trPr>
          <w:tblCellSpacing w:w="15" w:type="dxa"/>
        </w:trPr>
        <w:tc>
          <w:tcPr>
            <w:tcW w:w="0" w:type="auto"/>
            <w:vAlign w:val="center"/>
          </w:tcPr>
          <w:p w14:paraId="069EDF84" w14:textId="77777777" w:rsidR="00CE5841" w:rsidRDefault="00145A90" w:rsidP="00CE584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sz w:val="28"/>
                <w:szCs w:val="28"/>
              </w:rPr>
              <w:t>Contact Name:</w:t>
            </w:r>
            <w:r w:rsidR="004E72EB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</w:t>
            </w:r>
          </w:p>
          <w:tbl>
            <w:tblPr>
              <w:tblW w:w="13680" w:type="dxa"/>
              <w:tblLook w:val="04A0" w:firstRow="1" w:lastRow="0" w:firstColumn="1" w:lastColumn="0" w:noHBand="0" w:noVBand="1"/>
            </w:tblPr>
            <w:tblGrid>
              <w:gridCol w:w="4320"/>
              <w:gridCol w:w="3020"/>
              <w:gridCol w:w="1900"/>
              <w:gridCol w:w="4440"/>
            </w:tblGrid>
            <w:tr w:rsidR="00C305C2" w14:paraId="452D5A94" w14:textId="77777777" w:rsidTr="00C305C2">
              <w:trPr>
                <w:trHeight w:val="370"/>
              </w:trPr>
              <w:tc>
                <w:tcPr>
                  <w:tcW w:w="4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17F17A63" w14:textId="77777777" w:rsidR="00C305C2" w:rsidRDefault="00C305C2" w:rsidP="00C305C2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  <w:t>Question</w:t>
                  </w:r>
                </w:p>
              </w:tc>
              <w:tc>
                <w:tcPr>
                  <w:tcW w:w="30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25F0DA9E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Yes</w:t>
                  </w:r>
                </w:p>
              </w:tc>
              <w:tc>
                <w:tcPr>
                  <w:tcW w:w="19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23FFB126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44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233BB8CD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tes</w:t>
                  </w:r>
                </w:p>
              </w:tc>
            </w:tr>
            <w:tr w:rsidR="00C305C2" w14:paraId="5F3DA89B" w14:textId="77777777" w:rsidTr="00C305C2">
              <w:trPr>
                <w:trHeight w:val="86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7F8ABE4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Have you read the end to end service guide?</w:t>
                  </w: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9E738A6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67504A8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2407E64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4AA43F06" w14:textId="77777777" w:rsidTr="00C305C2">
              <w:trPr>
                <w:trHeight w:val="86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5B7A19D3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s this software product a prototype</w:t>
                  </w: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</w:rPr>
                    <w:t xml:space="preserve">? 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3D937C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34FE21A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A1C236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402260CD" w14:textId="77777777" w:rsidTr="00C305C2">
              <w:trPr>
                <w:trHeight w:val="86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1A12A5DE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Has the right person signed the Terms of Use? (please add the name of the individual and position in company to notes section)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8720393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8FFF4A6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E593A66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38AD8FD9" w14:textId="77777777" w:rsidTr="00C305C2">
              <w:trPr>
                <w:trHeight w:val="86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01E87B28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Is the name of the product on your Sandbox application correct? 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EC96979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FE02CCA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6230617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13AD290A" w14:textId="77777777" w:rsidTr="00C305C2">
              <w:trPr>
                <w:trHeight w:val="89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5745C75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f property, does it support both and non-FHL and FHL (Furnished Holiday Lettings)?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C0BF289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1643954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CF810E6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57D7FDBA" w14:textId="77777777" w:rsidTr="00C305C2">
              <w:trPr>
                <w:trHeight w:val="86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50C242B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oes your product meet accessibility standards?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DD48705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D4CBF55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454E4BD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099E0597" w14:textId="77777777" w:rsidTr="00C305C2">
              <w:trPr>
                <w:trHeight w:val="87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142DA4F6" w14:textId="77777777" w:rsidR="0078468A" w:rsidRDefault="0078468A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  <w:p w14:paraId="361E236C" w14:textId="77777777" w:rsidR="0078468A" w:rsidRDefault="0078468A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  <w:p w14:paraId="3D41A699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s this software a free product?</w:t>
                  </w:r>
                </w:p>
                <w:p w14:paraId="1AA1168C" w14:textId="77777777" w:rsidR="0078468A" w:rsidRDefault="0078468A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  <w:p w14:paraId="30EABFF8" w14:textId="77777777" w:rsidR="0078468A" w:rsidRDefault="0078468A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8D34F08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D8BB9C1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461DE68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682CCF39" w14:textId="77777777" w:rsidTr="00C305C2">
              <w:trPr>
                <w:trHeight w:val="370"/>
              </w:trPr>
              <w:tc>
                <w:tcPr>
                  <w:tcW w:w="4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0E49221D" w14:textId="77777777" w:rsidR="00C305C2" w:rsidRDefault="00C305C2" w:rsidP="00C305C2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  <w:t>Question</w:t>
                  </w:r>
                </w:p>
              </w:tc>
              <w:tc>
                <w:tcPr>
                  <w:tcW w:w="30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26AE651D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Yes</w:t>
                  </w:r>
                </w:p>
              </w:tc>
              <w:tc>
                <w:tcPr>
                  <w:tcW w:w="19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0B69D451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</w:t>
                  </w:r>
                </w:p>
              </w:tc>
              <w:tc>
                <w:tcPr>
                  <w:tcW w:w="44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7602E58A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tes</w:t>
                  </w:r>
                </w:p>
              </w:tc>
            </w:tr>
            <w:tr w:rsidR="00C305C2" w14:paraId="177E8E9C" w14:textId="77777777" w:rsidTr="00C305C2">
              <w:trPr>
                <w:trHeight w:val="87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1A16B3B9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lastRenderedPageBreak/>
                    <w:t>Is this software a free product?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3F976E7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4536CAF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F7D5DA6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2F9B5AE0" w14:textId="77777777" w:rsidTr="00C305C2">
              <w:trPr>
                <w:trHeight w:val="86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6D31C053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s the product tailored to particular sectors or industries?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8AC1F33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35A27E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AA7BA1B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69DDAF80" w14:textId="77777777" w:rsidTr="00C305C2">
              <w:trPr>
                <w:trHeight w:val="145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5FA1EA2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Do you have a support model for ITSA MTD? Note: See https://developer.service.hmrc.gov.uk/api-documentation/docs/terms-of-use – “Support”.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7763633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2D09F40E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1E49965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0BC1C5A4" w14:textId="77777777" w:rsidTr="00C305C2">
              <w:trPr>
                <w:trHeight w:val="87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8A2AC6B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Is it built to UK standards and conventions (e.g. UK dates, £ not $ etc.)? 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3BD8CCB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9CF0E67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7686A45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349E4C79" w14:textId="77777777" w:rsidTr="00C305C2">
              <w:trPr>
                <w:trHeight w:val="86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23C7DFA0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Are you developing more than one product? 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DAB5B2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2794CD2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285085B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2E38D22D" w14:textId="77777777" w:rsidTr="00C305C2">
              <w:trPr>
                <w:trHeight w:val="86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37E88763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Are you targeting a specific sector? (if yes then please explain in notes)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E9EBB1A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A7CC1FD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F2AF653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  <w:tr w:rsidR="00C305C2" w14:paraId="35F8D638" w14:textId="77777777" w:rsidTr="00C305C2">
              <w:trPr>
                <w:trHeight w:val="116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54E3E449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Is your product a white label? Note: For definition see https://en.wikipedia.org/wiki/White-label_product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5B9997D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42297F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13EEC38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</w:tbl>
          <w:p w14:paraId="263EECD3" w14:textId="77777777" w:rsidR="00C305C2" w:rsidRDefault="00C305C2" w:rsidP="00CE584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tbl>
            <w:tblPr>
              <w:tblW w:w="13680" w:type="dxa"/>
              <w:tblLook w:val="04A0" w:firstRow="1" w:lastRow="0" w:firstColumn="1" w:lastColumn="0" w:noHBand="0" w:noVBand="1"/>
            </w:tblPr>
            <w:tblGrid>
              <w:gridCol w:w="4320"/>
              <w:gridCol w:w="3020"/>
              <w:gridCol w:w="1900"/>
              <w:gridCol w:w="4440"/>
            </w:tblGrid>
            <w:tr w:rsidR="00C305C2" w14:paraId="63EC5CB2" w14:textId="77777777" w:rsidTr="00C305C2">
              <w:trPr>
                <w:trHeight w:val="370"/>
              </w:trPr>
              <w:tc>
                <w:tcPr>
                  <w:tcW w:w="4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57102342" w14:textId="77777777" w:rsidR="00C305C2" w:rsidRDefault="00C305C2" w:rsidP="00C305C2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  <w:t>Question</w:t>
                  </w:r>
                </w:p>
              </w:tc>
              <w:tc>
                <w:tcPr>
                  <w:tcW w:w="30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21257531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Full Digital Record</w:t>
                  </w:r>
                </w:p>
              </w:tc>
              <w:tc>
                <w:tcPr>
                  <w:tcW w:w="19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350DA6F4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File Only (Bridging) </w:t>
                  </w:r>
                </w:p>
              </w:tc>
              <w:tc>
                <w:tcPr>
                  <w:tcW w:w="44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67CAA36C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Both</w:t>
                  </w:r>
                </w:p>
              </w:tc>
            </w:tr>
            <w:tr w:rsidR="00C305C2" w14:paraId="34EC5AB1" w14:textId="77777777" w:rsidTr="00C305C2">
              <w:trPr>
                <w:trHeight w:val="29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DACF92B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Product Type?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6FDFE506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B620180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9E0821C" w14:textId="77777777" w:rsidR="00C305C2" w:rsidRDefault="00C305C2" w:rsidP="00C305C2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</w:tbl>
          <w:p w14:paraId="6A600F24" w14:textId="77777777" w:rsidR="00C305C2" w:rsidRDefault="00C305C2" w:rsidP="00CE584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tbl>
            <w:tblPr>
              <w:tblW w:w="13680" w:type="dxa"/>
              <w:tblLook w:val="04A0" w:firstRow="1" w:lastRow="0" w:firstColumn="1" w:lastColumn="0" w:noHBand="0" w:noVBand="1"/>
            </w:tblPr>
            <w:tblGrid>
              <w:gridCol w:w="4320"/>
              <w:gridCol w:w="3020"/>
              <w:gridCol w:w="1900"/>
              <w:gridCol w:w="4440"/>
            </w:tblGrid>
            <w:tr w:rsidR="00C52DF5" w14:paraId="118F3460" w14:textId="77777777" w:rsidTr="00C52DF5">
              <w:trPr>
                <w:trHeight w:val="370"/>
              </w:trPr>
              <w:tc>
                <w:tcPr>
                  <w:tcW w:w="4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0231C5ED" w14:textId="77777777" w:rsidR="00C52DF5" w:rsidRDefault="00C52DF5" w:rsidP="00C52DF5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  <w:t>Question</w:t>
                  </w:r>
                </w:p>
              </w:tc>
              <w:tc>
                <w:tcPr>
                  <w:tcW w:w="30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A82D383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Agents</w:t>
                  </w:r>
                </w:p>
              </w:tc>
              <w:tc>
                <w:tcPr>
                  <w:tcW w:w="19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17F92E33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Businesses</w:t>
                  </w:r>
                </w:p>
              </w:tc>
              <w:tc>
                <w:tcPr>
                  <w:tcW w:w="44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D6E0A55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Both</w:t>
                  </w:r>
                </w:p>
              </w:tc>
            </w:tr>
            <w:tr w:rsidR="00C52DF5" w14:paraId="2A7F6EC7" w14:textId="77777777" w:rsidTr="00C52DF5">
              <w:trPr>
                <w:trHeight w:val="58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3DD90404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Does the software cater for Agents, Businesses or both? 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7BEFAF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32A6EB6F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8A2D984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</w:tbl>
          <w:p w14:paraId="75C98941" w14:textId="77777777" w:rsidR="00C52DF5" w:rsidRDefault="00C52DF5" w:rsidP="00CE584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p w14:paraId="4FA36EF5" w14:textId="77777777" w:rsidR="00C52DF5" w:rsidRDefault="00C52DF5" w:rsidP="00CE584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tbl>
            <w:tblPr>
              <w:tblW w:w="13680" w:type="dxa"/>
              <w:tblLook w:val="04A0" w:firstRow="1" w:lastRow="0" w:firstColumn="1" w:lastColumn="0" w:noHBand="0" w:noVBand="1"/>
            </w:tblPr>
            <w:tblGrid>
              <w:gridCol w:w="4320"/>
              <w:gridCol w:w="3020"/>
              <w:gridCol w:w="1900"/>
              <w:gridCol w:w="4440"/>
            </w:tblGrid>
            <w:tr w:rsidR="00C52DF5" w14:paraId="4241F906" w14:textId="77777777" w:rsidTr="00C52DF5">
              <w:trPr>
                <w:trHeight w:val="370"/>
              </w:trPr>
              <w:tc>
                <w:tcPr>
                  <w:tcW w:w="4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BE4A005" w14:textId="77777777" w:rsidR="00C52DF5" w:rsidRDefault="00C52DF5" w:rsidP="00C52DF5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  <w:t>Question</w:t>
                  </w:r>
                </w:p>
              </w:tc>
              <w:tc>
                <w:tcPr>
                  <w:tcW w:w="30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1CDBB2B1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Self-Employment</w:t>
                  </w:r>
                </w:p>
              </w:tc>
              <w:tc>
                <w:tcPr>
                  <w:tcW w:w="19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3362DFBB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Property</w:t>
                  </w:r>
                </w:p>
              </w:tc>
              <w:tc>
                <w:tcPr>
                  <w:tcW w:w="444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732DE1F2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Both</w:t>
                  </w:r>
                </w:p>
              </w:tc>
            </w:tr>
            <w:tr w:rsidR="00C52DF5" w14:paraId="65B956E7" w14:textId="77777777" w:rsidTr="00C52DF5">
              <w:trPr>
                <w:trHeight w:val="29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7FB3B9C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lastRenderedPageBreak/>
                    <w:t>Self-employment, property or both?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7C2AC71B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10254555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4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00E17E5D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</w:tbl>
          <w:p w14:paraId="1247C0B3" w14:textId="77777777" w:rsidR="00C52DF5" w:rsidRDefault="00C52DF5" w:rsidP="00CE584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tbl>
            <w:tblPr>
              <w:tblW w:w="13680" w:type="dxa"/>
              <w:tblLook w:val="04A0" w:firstRow="1" w:lastRow="0" w:firstColumn="1" w:lastColumn="0" w:noHBand="0" w:noVBand="1"/>
            </w:tblPr>
            <w:tblGrid>
              <w:gridCol w:w="4320"/>
              <w:gridCol w:w="9360"/>
            </w:tblGrid>
            <w:tr w:rsidR="00C52DF5" w14:paraId="68145F43" w14:textId="77777777" w:rsidTr="00C52DF5">
              <w:trPr>
                <w:trHeight w:val="370"/>
              </w:trPr>
              <w:tc>
                <w:tcPr>
                  <w:tcW w:w="4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65B85DBB" w14:textId="77777777" w:rsidR="00C52DF5" w:rsidRDefault="00C52DF5" w:rsidP="00C52DF5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  <w:t>Question</w:t>
                  </w:r>
                </w:p>
              </w:tc>
              <w:tc>
                <w:tcPr>
                  <w:tcW w:w="93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000000" w:fill="FFFF00"/>
                  <w:noWrap/>
                  <w:vAlign w:val="bottom"/>
                  <w:hideMark/>
                </w:tcPr>
                <w:p w14:paraId="6CF0AC71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Notes</w:t>
                  </w:r>
                </w:p>
              </w:tc>
            </w:tr>
            <w:tr w:rsidR="00C52DF5" w14:paraId="23856578" w14:textId="77777777" w:rsidTr="00C52DF5">
              <w:trPr>
                <w:trHeight w:val="94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7097830D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Which other endpoints does the product support?</w:t>
                  </w:r>
                </w:p>
              </w:tc>
              <w:tc>
                <w:tcPr>
                  <w:tcW w:w="93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noWrap/>
                  <w:vAlign w:val="bottom"/>
                  <w:hideMark/>
                </w:tcPr>
                <w:p w14:paraId="7F8B7145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</w:tbl>
          <w:p w14:paraId="4F927ABE" w14:textId="77777777" w:rsidR="00C52DF5" w:rsidRDefault="00C52DF5" w:rsidP="00CE584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  <w:tbl>
            <w:tblPr>
              <w:tblW w:w="9240" w:type="dxa"/>
              <w:tblLook w:val="04A0" w:firstRow="1" w:lastRow="0" w:firstColumn="1" w:lastColumn="0" w:noHBand="0" w:noVBand="1"/>
            </w:tblPr>
            <w:tblGrid>
              <w:gridCol w:w="4320"/>
              <w:gridCol w:w="3020"/>
              <w:gridCol w:w="1900"/>
            </w:tblGrid>
            <w:tr w:rsidR="00C52DF5" w14:paraId="6E677AC1" w14:textId="77777777" w:rsidTr="00C52DF5">
              <w:trPr>
                <w:trHeight w:val="370"/>
              </w:trPr>
              <w:tc>
                <w:tcPr>
                  <w:tcW w:w="432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17BB62C" w14:textId="77777777" w:rsidR="00C52DF5" w:rsidRDefault="00C52DF5" w:rsidP="00C52DF5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color w:val="000000"/>
                      <w:sz w:val="28"/>
                      <w:szCs w:val="28"/>
                      <w:u w:val="single"/>
                    </w:rPr>
                    <w:t>Question</w:t>
                  </w:r>
                </w:p>
              </w:tc>
              <w:tc>
                <w:tcPr>
                  <w:tcW w:w="302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42088615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Existing Package</w:t>
                  </w:r>
                </w:p>
              </w:tc>
              <w:tc>
                <w:tcPr>
                  <w:tcW w:w="190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00"/>
                  <w:noWrap/>
                  <w:vAlign w:val="bottom"/>
                  <w:hideMark/>
                </w:tcPr>
                <w:p w14:paraId="5C0CB423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Additional Cost</w:t>
                  </w:r>
                </w:p>
              </w:tc>
            </w:tr>
            <w:tr w:rsidR="00C52DF5" w14:paraId="4C26C38D" w14:textId="77777777" w:rsidTr="00C52DF5">
              <w:trPr>
                <w:trHeight w:val="870"/>
              </w:trPr>
              <w:tc>
                <w:tcPr>
                  <w:tcW w:w="432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bottom"/>
                  <w:hideMark/>
                </w:tcPr>
                <w:p w14:paraId="12DD285D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 xml:space="preserve">Is your product an upgrade to an existing package or is there an additional cost implication? </w:t>
                  </w:r>
                </w:p>
              </w:tc>
              <w:tc>
                <w:tcPr>
                  <w:tcW w:w="302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49624124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  <w:tc>
                <w:tcPr>
                  <w:tcW w:w="190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bottom"/>
                  <w:hideMark/>
                </w:tcPr>
                <w:p w14:paraId="5969D53F" w14:textId="77777777" w:rsidR="00C52DF5" w:rsidRDefault="00C52DF5" w:rsidP="00C52DF5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  <w:t> </w:t>
                  </w:r>
                </w:p>
              </w:tc>
            </w:tr>
          </w:tbl>
          <w:p w14:paraId="0628E71F" w14:textId="77777777" w:rsidR="00C52DF5" w:rsidRPr="00CE5841" w:rsidRDefault="00C52DF5" w:rsidP="00CE584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A373D24" w14:textId="77777777" w:rsidR="00CE5841" w:rsidRPr="00CE5841" w:rsidRDefault="00CE5841" w:rsidP="00CE58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43186B6" w14:textId="77777777" w:rsidR="00CE5841" w:rsidRPr="00CE5841" w:rsidRDefault="00CE5841" w:rsidP="00CE584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4B8A473" w14:textId="77777777" w:rsidR="00C52DF5" w:rsidRDefault="00C52DF5">
      <w:pPr>
        <w:rPr>
          <w:rFonts w:asciiTheme="minorHAnsi" w:hAnsiTheme="minorHAnsi" w:cstheme="minorHAnsi"/>
          <w:sz w:val="22"/>
          <w:szCs w:val="22"/>
        </w:rPr>
      </w:pPr>
    </w:p>
    <w:p w14:paraId="5A899E87" w14:textId="77777777" w:rsidR="00C52DF5" w:rsidRPr="00A26F36" w:rsidRDefault="00C52DF5">
      <w:pPr>
        <w:rPr>
          <w:rFonts w:asciiTheme="minorHAnsi" w:hAnsiTheme="minorHAnsi" w:cstheme="minorHAnsi"/>
          <w:sz w:val="22"/>
          <w:szCs w:val="22"/>
        </w:rPr>
      </w:pPr>
    </w:p>
    <w:p w14:paraId="6C937735" w14:textId="77777777" w:rsidR="000951C2" w:rsidRPr="002D7994" w:rsidRDefault="004263C4" w:rsidP="004263C4">
      <w:pPr>
        <w:pStyle w:val="NormalWeb"/>
        <w:spacing w:before="0" w:beforeAutospacing="0" w:after="0" w:afterAutospacing="0"/>
        <w:ind w:left="540"/>
        <w:rPr>
          <w:rFonts w:asciiTheme="minorHAnsi" w:hAnsiTheme="minorHAnsi"/>
          <w:color w:val="000000"/>
          <w:sz w:val="22"/>
          <w:szCs w:val="22"/>
        </w:rPr>
      </w:pPr>
      <w:r w:rsidRPr="002D7994">
        <w:rPr>
          <w:rFonts w:asciiTheme="minorHAnsi" w:hAnsiTheme="minorHAnsi"/>
          <w:color w:val="000000"/>
          <w:sz w:val="22"/>
          <w:szCs w:val="22"/>
        </w:rPr>
        <w:t> </w:t>
      </w:r>
    </w:p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10773"/>
      </w:tblGrid>
      <w:tr w:rsidR="00390152" w:rsidRPr="002D7994" w14:paraId="3BA45A37" w14:textId="77777777" w:rsidTr="00433BA9">
        <w:tc>
          <w:tcPr>
            <w:tcW w:w="10773" w:type="dxa"/>
            <w:shd w:val="clear" w:color="auto" w:fill="auto"/>
          </w:tcPr>
          <w:p w14:paraId="7051281C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  <w:r w:rsidRPr="004C728E"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  <w:t xml:space="preserve">ADDITIONAL NOTES: </w:t>
            </w:r>
          </w:p>
          <w:p w14:paraId="747C9DC0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6BBCB806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41EC9FF6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2DC17BDB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72B95214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4A8EBB15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60ABEB2B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3E69C8F5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7B4F2DE6" w14:textId="77777777" w:rsidR="00390152" w:rsidRDefault="00390152" w:rsidP="00390152">
            <w:pPr>
              <w:textAlignment w:val="center"/>
              <w:rPr>
                <w:rFonts w:asciiTheme="minorHAnsi" w:hAnsiTheme="minorHAnsi" w:cstheme="minorHAnsi"/>
                <w:b/>
                <w:color w:val="000000"/>
                <w:sz w:val="22"/>
                <w:szCs w:val="22"/>
              </w:rPr>
            </w:pPr>
          </w:p>
          <w:p w14:paraId="27A0DB06" w14:textId="77777777" w:rsidR="00390152" w:rsidRPr="004C728E" w:rsidRDefault="00390152" w:rsidP="00390152">
            <w:pPr>
              <w:textAlignment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60FF426E" w14:textId="77777777" w:rsidR="00390152" w:rsidRPr="004C728E" w:rsidRDefault="00390152" w:rsidP="00C52DF5">
            <w:pPr>
              <w:textAlignment w:val="center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2B25CB2B" w14:textId="77777777" w:rsidR="006B6683" w:rsidRDefault="006B6683" w:rsidP="00F64699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63F00CA2" w14:textId="77777777" w:rsidR="00C52DF5" w:rsidRDefault="00C52DF5" w:rsidP="00F64699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0B217ECB" w14:textId="77777777" w:rsidR="00C52DF5" w:rsidRDefault="00C52DF5" w:rsidP="00F64699">
      <w:pPr>
        <w:pStyle w:val="NormalWeb"/>
        <w:spacing w:before="0" w:beforeAutospacing="0" w:after="0" w:afterAutospacing="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lease return this completed questionnaire to </w:t>
      </w:r>
      <w:hyperlink r:id="rId6" w:history="1">
        <w:r w:rsidRPr="003325E1">
          <w:rPr>
            <w:rStyle w:val="Hyperlink"/>
            <w:rFonts w:asciiTheme="minorHAnsi" w:hAnsiTheme="minorHAnsi"/>
          </w:rPr>
          <w:t>SDSTeam@hmrc.gov.uk</w:t>
        </w:r>
      </w:hyperlink>
    </w:p>
    <w:p w14:paraId="1F09E05B" w14:textId="77777777" w:rsidR="00C52DF5" w:rsidRDefault="00C52DF5" w:rsidP="00F64699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58F0B5C9" w14:textId="77777777" w:rsidR="00C52DF5" w:rsidRDefault="00C52DF5" w:rsidP="00F64699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sectPr w:rsidR="00C52DF5" w:rsidSect="00C52DF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0B1A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3044D8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E93D7D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B37C45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2E46EE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91145A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494345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0B74EC5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4C574E"/>
    <w:multiLevelType w:val="hybridMultilevel"/>
    <w:tmpl w:val="69CC2F7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654695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2C7438"/>
    <w:multiLevelType w:val="multilevel"/>
    <w:tmpl w:val="D228D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3D46C7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2013E4"/>
    <w:multiLevelType w:val="multilevel"/>
    <w:tmpl w:val="95962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28E5955"/>
    <w:multiLevelType w:val="multilevel"/>
    <w:tmpl w:val="CB3AE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F100A8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DA0524A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E0D2A47"/>
    <w:multiLevelType w:val="multilevel"/>
    <w:tmpl w:val="3BE42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0D135E"/>
    <w:multiLevelType w:val="hybridMultilevel"/>
    <w:tmpl w:val="500A0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2"/>
    <w:lvlOverride w:ilvl="0">
      <w:startOverride w:val="18"/>
    </w:lvlOverride>
  </w:num>
  <w:num w:numId="3">
    <w:abstractNumId w:val="8"/>
  </w:num>
  <w:num w:numId="4">
    <w:abstractNumId w:val="6"/>
  </w:num>
  <w:num w:numId="5">
    <w:abstractNumId w:val="3"/>
  </w:num>
  <w:num w:numId="6">
    <w:abstractNumId w:val="2"/>
  </w:num>
  <w:num w:numId="7">
    <w:abstractNumId w:val="17"/>
  </w:num>
  <w:num w:numId="8">
    <w:abstractNumId w:val="10"/>
  </w:num>
  <w:num w:numId="9">
    <w:abstractNumId w:val="13"/>
  </w:num>
  <w:num w:numId="10">
    <w:abstractNumId w:val="16"/>
  </w:num>
  <w:num w:numId="11">
    <w:abstractNumId w:val="14"/>
  </w:num>
  <w:num w:numId="12">
    <w:abstractNumId w:val="1"/>
  </w:num>
  <w:num w:numId="13">
    <w:abstractNumId w:val="11"/>
  </w:num>
  <w:num w:numId="14">
    <w:abstractNumId w:val="4"/>
  </w:num>
  <w:num w:numId="15">
    <w:abstractNumId w:val="5"/>
  </w:num>
  <w:num w:numId="16">
    <w:abstractNumId w:val="0"/>
  </w:num>
  <w:num w:numId="17">
    <w:abstractNumId w:val="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NjQ0NDGwMDExNjZT0lEKTi0uzszPAykwrAUAHSiSYCwAAAA="/>
  </w:docVars>
  <w:rsids>
    <w:rsidRoot w:val="004263C4"/>
    <w:rsid w:val="00002052"/>
    <w:rsid w:val="00002433"/>
    <w:rsid w:val="0001304D"/>
    <w:rsid w:val="00013EC1"/>
    <w:rsid w:val="00053E20"/>
    <w:rsid w:val="00055F0E"/>
    <w:rsid w:val="00066A49"/>
    <w:rsid w:val="000951C2"/>
    <w:rsid w:val="000B3C56"/>
    <w:rsid w:val="000B4612"/>
    <w:rsid w:val="000C0E11"/>
    <w:rsid w:val="000E3670"/>
    <w:rsid w:val="000F4ED7"/>
    <w:rsid w:val="000F5778"/>
    <w:rsid w:val="000F7D98"/>
    <w:rsid w:val="001105B2"/>
    <w:rsid w:val="0012535E"/>
    <w:rsid w:val="001316E4"/>
    <w:rsid w:val="00145A90"/>
    <w:rsid w:val="001670B8"/>
    <w:rsid w:val="00197423"/>
    <w:rsid w:val="001A6DAC"/>
    <w:rsid w:val="001B15E4"/>
    <w:rsid w:val="001B2679"/>
    <w:rsid w:val="001D713F"/>
    <w:rsid w:val="001E2143"/>
    <w:rsid w:val="00246FBE"/>
    <w:rsid w:val="00262ED1"/>
    <w:rsid w:val="002663B2"/>
    <w:rsid w:val="00274897"/>
    <w:rsid w:val="00276A72"/>
    <w:rsid w:val="00280B6F"/>
    <w:rsid w:val="00294E53"/>
    <w:rsid w:val="002A6563"/>
    <w:rsid w:val="002C0650"/>
    <w:rsid w:val="002D1900"/>
    <w:rsid w:val="002D7994"/>
    <w:rsid w:val="002E2F24"/>
    <w:rsid w:val="00311DCB"/>
    <w:rsid w:val="00317576"/>
    <w:rsid w:val="00322CA4"/>
    <w:rsid w:val="003234BE"/>
    <w:rsid w:val="00334482"/>
    <w:rsid w:val="00343720"/>
    <w:rsid w:val="0035363D"/>
    <w:rsid w:val="00387EB6"/>
    <w:rsid w:val="00390152"/>
    <w:rsid w:val="003926AC"/>
    <w:rsid w:val="0039367F"/>
    <w:rsid w:val="00395AA7"/>
    <w:rsid w:val="003D54D5"/>
    <w:rsid w:val="003E548D"/>
    <w:rsid w:val="003E58BC"/>
    <w:rsid w:val="003F0EB7"/>
    <w:rsid w:val="00403DF8"/>
    <w:rsid w:val="004263C4"/>
    <w:rsid w:val="00433BA9"/>
    <w:rsid w:val="0045207A"/>
    <w:rsid w:val="0046205E"/>
    <w:rsid w:val="004768F3"/>
    <w:rsid w:val="004B0B56"/>
    <w:rsid w:val="004B7122"/>
    <w:rsid w:val="004E0C27"/>
    <w:rsid w:val="004E0EAE"/>
    <w:rsid w:val="004E72EB"/>
    <w:rsid w:val="004F3DA8"/>
    <w:rsid w:val="004F6574"/>
    <w:rsid w:val="00520DE5"/>
    <w:rsid w:val="005238A8"/>
    <w:rsid w:val="005271E7"/>
    <w:rsid w:val="00530A2B"/>
    <w:rsid w:val="00563BFB"/>
    <w:rsid w:val="00564E99"/>
    <w:rsid w:val="00566E06"/>
    <w:rsid w:val="005734E9"/>
    <w:rsid w:val="00584C57"/>
    <w:rsid w:val="00585750"/>
    <w:rsid w:val="00591E72"/>
    <w:rsid w:val="00595D2D"/>
    <w:rsid w:val="005A6F8D"/>
    <w:rsid w:val="005B1D51"/>
    <w:rsid w:val="005B28D2"/>
    <w:rsid w:val="005B4A69"/>
    <w:rsid w:val="00601F1C"/>
    <w:rsid w:val="00605023"/>
    <w:rsid w:val="00607AEB"/>
    <w:rsid w:val="0063039D"/>
    <w:rsid w:val="00637B21"/>
    <w:rsid w:val="006535BA"/>
    <w:rsid w:val="006750F6"/>
    <w:rsid w:val="00677A90"/>
    <w:rsid w:val="00677E6F"/>
    <w:rsid w:val="006B6683"/>
    <w:rsid w:val="006C12E0"/>
    <w:rsid w:val="006C6701"/>
    <w:rsid w:val="006C77FC"/>
    <w:rsid w:val="006D10D8"/>
    <w:rsid w:val="00702D1A"/>
    <w:rsid w:val="00705F23"/>
    <w:rsid w:val="00706CD6"/>
    <w:rsid w:val="00707172"/>
    <w:rsid w:val="00726896"/>
    <w:rsid w:val="007474FF"/>
    <w:rsid w:val="00751134"/>
    <w:rsid w:val="007704BA"/>
    <w:rsid w:val="00772698"/>
    <w:rsid w:val="0078468A"/>
    <w:rsid w:val="00785D79"/>
    <w:rsid w:val="007921AE"/>
    <w:rsid w:val="00795C64"/>
    <w:rsid w:val="007A1487"/>
    <w:rsid w:val="007A2C43"/>
    <w:rsid w:val="007A76F5"/>
    <w:rsid w:val="007A7AE9"/>
    <w:rsid w:val="007F3776"/>
    <w:rsid w:val="007F4EE8"/>
    <w:rsid w:val="008125A0"/>
    <w:rsid w:val="00821F0B"/>
    <w:rsid w:val="00831A9E"/>
    <w:rsid w:val="008506C9"/>
    <w:rsid w:val="00851D02"/>
    <w:rsid w:val="00882969"/>
    <w:rsid w:val="00887D5E"/>
    <w:rsid w:val="008973DE"/>
    <w:rsid w:val="008A2D4A"/>
    <w:rsid w:val="008A6D44"/>
    <w:rsid w:val="008E6851"/>
    <w:rsid w:val="00943007"/>
    <w:rsid w:val="009514EF"/>
    <w:rsid w:val="00984153"/>
    <w:rsid w:val="009914AD"/>
    <w:rsid w:val="009A55B7"/>
    <w:rsid w:val="009C469C"/>
    <w:rsid w:val="009C5CB5"/>
    <w:rsid w:val="009D734F"/>
    <w:rsid w:val="00A12199"/>
    <w:rsid w:val="00A26F36"/>
    <w:rsid w:val="00A71479"/>
    <w:rsid w:val="00A72A2E"/>
    <w:rsid w:val="00AC5F4F"/>
    <w:rsid w:val="00AC7AAA"/>
    <w:rsid w:val="00AD405F"/>
    <w:rsid w:val="00AF3AD7"/>
    <w:rsid w:val="00AF5309"/>
    <w:rsid w:val="00B14A6D"/>
    <w:rsid w:val="00B33F86"/>
    <w:rsid w:val="00B37DFE"/>
    <w:rsid w:val="00B4627A"/>
    <w:rsid w:val="00B76198"/>
    <w:rsid w:val="00B85943"/>
    <w:rsid w:val="00B90246"/>
    <w:rsid w:val="00BE2087"/>
    <w:rsid w:val="00BE5272"/>
    <w:rsid w:val="00BE555D"/>
    <w:rsid w:val="00C156F3"/>
    <w:rsid w:val="00C2760C"/>
    <w:rsid w:val="00C305C2"/>
    <w:rsid w:val="00C45E79"/>
    <w:rsid w:val="00C52DF5"/>
    <w:rsid w:val="00C63C9B"/>
    <w:rsid w:val="00C93DEE"/>
    <w:rsid w:val="00CC79EB"/>
    <w:rsid w:val="00CD130B"/>
    <w:rsid w:val="00CE26BA"/>
    <w:rsid w:val="00CE2EBA"/>
    <w:rsid w:val="00CE5841"/>
    <w:rsid w:val="00CE61C9"/>
    <w:rsid w:val="00D10A91"/>
    <w:rsid w:val="00D14D0C"/>
    <w:rsid w:val="00D2036A"/>
    <w:rsid w:val="00D32DC9"/>
    <w:rsid w:val="00D50DE9"/>
    <w:rsid w:val="00D53B12"/>
    <w:rsid w:val="00D675F8"/>
    <w:rsid w:val="00D83792"/>
    <w:rsid w:val="00D849A9"/>
    <w:rsid w:val="00DC7A87"/>
    <w:rsid w:val="00DF7F7E"/>
    <w:rsid w:val="00E03DE2"/>
    <w:rsid w:val="00E12C40"/>
    <w:rsid w:val="00E42F84"/>
    <w:rsid w:val="00E44091"/>
    <w:rsid w:val="00E52B3B"/>
    <w:rsid w:val="00E660AC"/>
    <w:rsid w:val="00E754FD"/>
    <w:rsid w:val="00E94A45"/>
    <w:rsid w:val="00EB12D3"/>
    <w:rsid w:val="00EB2429"/>
    <w:rsid w:val="00ED7D62"/>
    <w:rsid w:val="00EE5A6E"/>
    <w:rsid w:val="00F2502E"/>
    <w:rsid w:val="00F42059"/>
    <w:rsid w:val="00F50D7F"/>
    <w:rsid w:val="00F54F64"/>
    <w:rsid w:val="00F64699"/>
    <w:rsid w:val="00F66EC6"/>
    <w:rsid w:val="00F808DE"/>
    <w:rsid w:val="00F85617"/>
    <w:rsid w:val="00FB40B9"/>
    <w:rsid w:val="00FD6FE0"/>
    <w:rsid w:val="00FF0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0DE088"/>
  <w15:chartTrackingRefBased/>
  <w15:docId w15:val="{342EBE8B-3668-46B5-82EE-B070D34DB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12D3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E584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A26F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E584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263C4"/>
    <w:pPr>
      <w:spacing w:before="100" w:beforeAutospacing="1" w:after="100" w:afterAutospacing="1"/>
    </w:pPr>
  </w:style>
  <w:style w:type="table" w:styleId="TableGrid">
    <w:name w:val="Table Grid"/>
    <w:basedOn w:val="TableNormal"/>
    <w:rsid w:val="000951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951C2"/>
    <w:rPr>
      <w:color w:val="808080"/>
    </w:rPr>
  </w:style>
  <w:style w:type="character" w:styleId="Hyperlink">
    <w:name w:val="Hyperlink"/>
    <w:basedOn w:val="DefaultParagraphFont"/>
    <w:rsid w:val="00D10A9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E61C9"/>
    <w:pPr>
      <w:ind w:left="720"/>
      <w:contextualSpacing/>
    </w:pPr>
  </w:style>
  <w:style w:type="character" w:styleId="FollowedHyperlink">
    <w:name w:val="FollowedHyperlink"/>
    <w:basedOn w:val="DefaultParagraphFont"/>
    <w:rsid w:val="00D32DC9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A26F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rsid w:val="00CE584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semiHidden/>
    <w:rsid w:val="00CE584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rsid w:val="00C2760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2760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52D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53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57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74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8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0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35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8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8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6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DSTeam@hmrc.gov.uk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F5663A-03A4-4BB0-8032-A7BD480A4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40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M Revenue and Customs</Company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py, Louise (CDIO Digital Services)</dc:creator>
  <cp:keywords/>
  <dc:description/>
  <cp:lastModifiedBy>M Reza</cp:lastModifiedBy>
  <cp:revision>2</cp:revision>
  <dcterms:created xsi:type="dcterms:W3CDTF">2019-12-19T12:12:00Z</dcterms:created>
  <dcterms:modified xsi:type="dcterms:W3CDTF">2019-12-19T12:12:00Z</dcterms:modified>
</cp:coreProperties>
</file>